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24678" w14:textId="18899AC4" w:rsidR="00DE733E" w:rsidRDefault="00DE733E" w:rsidP="00DE733E"/>
    <w:p w14:paraId="04A13BE5" w14:textId="21946DE6" w:rsidR="00DE733E" w:rsidRDefault="00DE733E" w:rsidP="00DE733E">
      <w:pPr>
        <w:pStyle w:val="Heading1"/>
      </w:pPr>
      <w:r>
        <w:t>Copying and Sharing Event Badges and Certificates</w:t>
      </w:r>
    </w:p>
    <w:p w14:paraId="5648D2A4" w14:textId="77777777" w:rsidR="00DE733E" w:rsidRPr="00DE733E" w:rsidRDefault="00DE733E" w:rsidP="00DE733E">
      <w:bookmarkStart w:id="0" w:name="_GoBack"/>
      <w:bookmarkEnd w:id="0"/>
    </w:p>
    <w:p w14:paraId="15665C9D" w14:textId="7743F1D4" w:rsidR="00DE733E" w:rsidRDefault="00DE733E" w:rsidP="00DE733E">
      <w:r>
        <w:rPr>
          <w:b/>
          <w:bCs/>
          <w:color w:val="FF0000"/>
          <w:u w:val="single"/>
        </w:rPr>
        <w:t>Tip:</w:t>
      </w:r>
      <w:r>
        <w:rPr>
          <w:color w:val="FF0000"/>
          <w:u w:val="single"/>
        </w:rPr>
        <w:t xml:space="preserve"> </w:t>
      </w:r>
      <w:r>
        <w:t> You don’t need to reinvent the wheel</w:t>
      </w:r>
      <w:r>
        <w:t xml:space="preserve"> </w:t>
      </w:r>
      <w:r>
        <w:t>…</w:t>
      </w:r>
      <w:r>
        <w:t xml:space="preserve"> c</w:t>
      </w:r>
      <w:r>
        <w:t xml:space="preserve">opying &amp; sharing event badges and certificates is simple </w:t>
      </w:r>
      <w:r>
        <w:t>—</w:t>
      </w:r>
      <w:r>
        <w:t xml:space="preserve"> Thanks to Kristen Zebrowski for asking me, and I thought it would be great to share with all of you. </w:t>
      </w:r>
      <w:r>
        <w:br/>
      </w:r>
      <w:r>
        <w:br/>
      </w:r>
      <w:r w:rsidRPr="00DE733E">
        <w:rPr>
          <w:color w:val="000000" w:themeColor="text1"/>
        </w:rPr>
        <w:t xml:space="preserve">Access the Badges and Certificates page -&gt; Hover over Website and Registration, under Onsite, click badges &amp; certificates. You can share these for other chapters to use (if you want to) and retrieve them from the library when you need them. </w:t>
      </w:r>
    </w:p>
    <w:p w14:paraId="12FB9F8C" w14:textId="2525B35A" w:rsidR="00DE733E" w:rsidRDefault="00DE733E" w:rsidP="00DE733E"/>
    <w:p w14:paraId="5A246D4A" w14:textId="5812D8AC" w:rsidR="00DE733E" w:rsidRDefault="00DE733E" w:rsidP="00DE733E">
      <w:pPr>
        <w:spacing w:after="240"/>
      </w:pPr>
      <w:r>
        <w:rPr>
          <w:noProof/>
        </w:rPr>
        <w:drawing>
          <wp:inline distT="0" distB="0" distL="0" distR="0" wp14:anchorId="3FF80BA0" wp14:editId="6E5B4058">
            <wp:extent cx="5943600" cy="2209800"/>
            <wp:effectExtent l="0" t="0" r="0" b="0"/>
            <wp:docPr id="8" name="Picture 8" descr="cid:image002.jpg@01D5116A.F088A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id:image002.jpg@01D5116A.F088A430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93B3E" w14:textId="1269B42C" w:rsidR="00DE733E" w:rsidRDefault="00DE733E" w:rsidP="00DE733E">
      <w:pPr>
        <w:spacing w:after="240"/>
        <w:rPr>
          <w:b/>
          <w:bCs/>
          <w:color w:val="C00000"/>
        </w:rPr>
      </w:pPr>
      <w:r>
        <w:br/>
      </w:r>
      <w:r>
        <w:rPr>
          <w:color w:val="C00000"/>
        </w:rPr>
        <w:t xml:space="preserve">Here is how to share it: Click on your template, under </w:t>
      </w:r>
      <w:r>
        <w:rPr>
          <w:b/>
          <w:bCs/>
          <w:color w:val="C00000"/>
        </w:rPr>
        <w:t>Actions -&gt; Add to library</w:t>
      </w:r>
      <w:r>
        <w:rPr>
          <w:b/>
          <w:bCs/>
          <w:color w:val="C00000"/>
        </w:rPr>
        <w:t xml:space="preserve"> </w:t>
      </w:r>
    </w:p>
    <w:p w14:paraId="08482453" w14:textId="17CE22E0" w:rsidR="00DE733E" w:rsidRDefault="00DE733E" w:rsidP="00DE733E">
      <w:pPr>
        <w:spacing w:after="240"/>
        <w:rPr>
          <w:b/>
          <w:bCs/>
          <w:color w:val="C0000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D059356" wp14:editId="3155C8E2">
            <wp:simplePos x="0" y="0"/>
            <wp:positionH relativeFrom="column">
              <wp:posOffset>-66675</wp:posOffset>
            </wp:positionH>
            <wp:positionV relativeFrom="paragraph">
              <wp:posOffset>66040</wp:posOffset>
            </wp:positionV>
            <wp:extent cx="5457825" cy="2743200"/>
            <wp:effectExtent l="0" t="0" r="9525" b="0"/>
            <wp:wrapNone/>
            <wp:docPr id="9" name="Picture 9" descr="cid:image003.png@01D51169.7F1A83A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id:image003.png@01D51169.7F1A83A0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218AA5" w14:textId="39D3A7A9" w:rsidR="00DE733E" w:rsidRDefault="00DE733E" w:rsidP="00DE733E">
      <w:pPr>
        <w:spacing w:after="240"/>
        <w:rPr>
          <w:b/>
          <w:bCs/>
          <w:color w:val="C00000"/>
        </w:rPr>
      </w:pPr>
    </w:p>
    <w:p w14:paraId="449DAB84" w14:textId="47277F9C" w:rsidR="00DE733E" w:rsidRDefault="00DE733E" w:rsidP="00DE733E">
      <w:pPr>
        <w:spacing w:after="240"/>
        <w:rPr>
          <w:b/>
          <w:bCs/>
          <w:color w:val="C00000"/>
        </w:rPr>
      </w:pPr>
    </w:p>
    <w:p w14:paraId="27721A64" w14:textId="4B177153" w:rsidR="00DE733E" w:rsidRDefault="00DE733E" w:rsidP="00DE733E">
      <w:pPr>
        <w:spacing w:after="240"/>
        <w:rPr>
          <w:b/>
          <w:bCs/>
          <w:color w:val="C00000"/>
        </w:rPr>
      </w:pPr>
    </w:p>
    <w:p w14:paraId="2C4D29E3" w14:textId="558B62FC" w:rsidR="00DE733E" w:rsidRDefault="00DE733E" w:rsidP="00DE733E">
      <w:pPr>
        <w:spacing w:after="240"/>
        <w:rPr>
          <w:b/>
          <w:bCs/>
          <w:color w:val="C00000"/>
        </w:rPr>
      </w:pPr>
    </w:p>
    <w:p w14:paraId="5137B754" w14:textId="062A1757" w:rsidR="00DE733E" w:rsidRDefault="00DE733E" w:rsidP="00DE733E">
      <w:pPr>
        <w:spacing w:after="240"/>
      </w:pPr>
      <w:r>
        <w:br/>
      </w:r>
    </w:p>
    <w:p w14:paraId="61810222" w14:textId="5488E913" w:rsidR="00DE733E" w:rsidRDefault="00DE733E" w:rsidP="00DE733E">
      <w:r>
        <w:lastRenderedPageBreak/>
        <w:t> </w:t>
      </w:r>
      <w:r>
        <w:rPr>
          <w:noProof/>
        </w:rPr>
        <w:drawing>
          <wp:inline distT="0" distB="0" distL="0" distR="0" wp14:anchorId="2A8449A2" wp14:editId="0EFDEB55">
            <wp:extent cx="5467350" cy="2133600"/>
            <wp:effectExtent l="0" t="0" r="0" b="0"/>
            <wp:docPr id="6" name="Picture 6" descr="cid:image005.jpg@01D5116A.F088A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id:image005.jpg@01D5116A.F088A43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2BA53" w14:textId="77777777" w:rsidR="00DE733E" w:rsidRDefault="00DE733E" w:rsidP="00DE733E">
      <w:pPr>
        <w:spacing w:after="240"/>
        <w:rPr>
          <w:color w:val="000000" w:themeColor="text1"/>
        </w:rPr>
      </w:pPr>
      <w:r>
        <w:rPr>
          <w:color w:val="FF0000"/>
        </w:rPr>
        <w:br/>
      </w:r>
      <w:r w:rsidRPr="00DE733E">
        <w:rPr>
          <w:color w:val="000000" w:themeColor="text1"/>
        </w:rPr>
        <w:t xml:space="preserve">Here is how to Copy a badge or certificate from the library to save yourself time. Small edits might be needed, but I still think it’s a lot easier than starting from scratch. </w:t>
      </w:r>
    </w:p>
    <w:p w14:paraId="2D3BAC6B" w14:textId="1602B22F" w:rsidR="00DE733E" w:rsidRDefault="00DE733E" w:rsidP="00DE733E">
      <w:pPr>
        <w:spacing w:after="240"/>
        <w:rPr>
          <w:color w:val="FF0000"/>
        </w:rPr>
      </w:pPr>
      <w:r w:rsidRPr="00DE733E">
        <w:rPr>
          <w:color w:val="000000" w:themeColor="text1"/>
        </w:rPr>
        <w:t xml:space="preserve">Click on “create new template” </w:t>
      </w:r>
      <w:r w:rsidRPr="00DE733E">
        <w:rPr>
          <w:b/>
          <w:bCs/>
          <w:color w:val="000000" w:themeColor="text1"/>
        </w:rPr>
        <w:t>select 2</w:t>
      </w:r>
      <w:r w:rsidRPr="00DE733E">
        <w:rPr>
          <w:b/>
          <w:bCs/>
          <w:color w:val="000000" w:themeColor="text1"/>
          <w:vertAlign w:val="superscript"/>
        </w:rPr>
        <w:t>nd</w:t>
      </w:r>
      <w:r w:rsidRPr="00DE733E">
        <w:rPr>
          <w:b/>
          <w:bCs/>
          <w:color w:val="000000" w:themeColor="text1"/>
        </w:rPr>
        <w:t xml:space="preserve"> option</w:t>
      </w:r>
      <w:r w:rsidRPr="00DE733E">
        <w:rPr>
          <w:color w:val="000000" w:themeColor="text1"/>
        </w:rPr>
        <w:t xml:space="preserve"> from library, and Select the middle option “</w:t>
      </w:r>
      <w:r w:rsidRPr="00DE733E">
        <w:rPr>
          <w:b/>
          <w:bCs/>
          <w:color w:val="000000" w:themeColor="text1"/>
        </w:rPr>
        <w:t>Using a badge/certificate from the library”</w:t>
      </w:r>
    </w:p>
    <w:p w14:paraId="65524515" w14:textId="77777777" w:rsidR="00DE733E" w:rsidRDefault="00DE733E" w:rsidP="00DE733E">
      <w:pPr>
        <w:spacing w:after="240"/>
      </w:pPr>
      <w:r>
        <w:rPr>
          <w:noProof/>
        </w:rPr>
        <w:drawing>
          <wp:inline distT="0" distB="0" distL="0" distR="0" wp14:anchorId="293E5D40" wp14:editId="588C1FCA">
            <wp:extent cx="5924550" cy="514350"/>
            <wp:effectExtent l="0" t="0" r="0" b="0"/>
            <wp:docPr id="5" name="Picture 5" descr="cid:image007.jpg@01D5116A.F088A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7.jpg@01D5116A.F088A43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12A05" w14:textId="77777777" w:rsidR="00DE733E" w:rsidRDefault="00DE733E" w:rsidP="00DE733E">
      <w:r>
        <w:t> </w:t>
      </w:r>
    </w:p>
    <w:p w14:paraId="1925D12B" w14:textId="77777777" w:rsidR="00DE733E" w:rsidRDefault="00DE733E" w:rsidP="00DE733E">
      <w:pPr>
        <w:spacing w:after="240"/>
      </w:pPr>
      <w:r>
        <w:rPr>
          <w:noProof/>
        </w:rPr>
        <w:drawing>
          <wp:inline distT="0" distB="0" distL="0" distR="0" wp14:anchorId="12AC636C" wp14:editId="7A6EF44E">
            <wp:extent cx="5943600" cy="2699385"/>
            <wp:effectExtent l="0" t="0" r="0" b="5715"/>
            <wp:docPr id="4" name="Picture 4" descr="cid:image009.jpg@01D5116A.F088A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9.jpg@01D5116A.F088A430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 w:rsidRPr="00DE733E">
        <w:rPr>
          <w:color w:val="000000" w:themeColor="text1"/>
        </w:rPr>
        <w:t xml:space="preserve">Under the Folder, </w:t>
      </w:r>
      <w:r w:rsidRPr="00DE733E">
        <w:rPr>
          <w:b/>
          <w:bCs/>
          <w:color w:val="000000" w:themeColor="text1"/>
        </w:rPr>
        <w:t>select “Certificates”</w:t>
      </w:r>
      <w:r>
        <w:rPr>
          <w:b/>
          <w:bCs/>
          <w:color w:val="C00000"/>
        </w:rPr>
        <w:t xml:space="preserve">  </w:t>
      </w:r>
    </w:p>
    <w:p w14:paraId="5AD61FCF" w14:textId="77777777" w:rsidR="00DE733E" w:rsidRDefault="00DE733E" w:rsidP="00DE733E">
      <w:r>
        <w:rPr>
          <w:noProof/>
        </w:rPr>
        <w:lastRenderedPageBreak/>
        <w:drawing>
          <wp:inline distT="0" distB="0" distL="0" distR="0" wp14:anchorId="0D9F5EE2" wp14:editId="3607B209">
            <wp:extent cx="5886450" cy="3429000"/>
            <wp:effectExtent l="0" t="0" r="0" b="0"/>
            <wp:docPr id="3" name="Picture 3" descr="cid:image011.jpg@01D5116A.F088A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id:image011.jpg@01D5116A.F088A430"/>
                    <pic:cNvPicPr>
                      <a:picLocks noChangeAspect="1" noChangeArrowheads="1"/>
                    </pic:cNvPicPr>
                  </pic:nvPicPr>
                  <pic:blipFill>
                    <a:blip r:embed="rId14" r:link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8F2316" w14:textId="77777777" w:rsidR="00DE733E" w:rsidRDefault="00DE733E" w:rsidP="00DE733E"/>
    <w:p w14:paraId="0541E97F" w14:textId="4F081ACE" w:rsidR="00DE733E" w:rsidRPr="00DE733E" w:rsidRDefault="00DE733E" w:rsidP="00DE733E">
      <w:pPr>
        <w:rPr>
          <w:color w:val="000000" w:themeColor="text1"/>
        </w:rPr>
      </w:pPr>
      <w:r w:rsidRPr="00DE733E">
        <w:rPr>
          <w:color w:val="000000" w:themeColor="text1"/>
        </w:rPr>
        <w:t>Pick whichever one you need. I’m selecting Reg 2 template to demonstrate, but there are many to choose from</w:t>
      </w:r>
      <w:r>
        <w:rPr>
          <w:color w:val="000000" w:themeColor="text1"/>
        </w:rPr>
        <w:t xml:space="preserve"> </w:t>
      </w:r>
      <w:r w:rsidRPr="00DE733E">
        <w:rPr>
          <w:color w:val="000000" w:themeColor="text1"/>
        </w:rPr>
        <w:t>…</w:t>
      </w:r>
    </w:p>
    <w:p w14:paraId="4CA77332" w14:textId="77777777" w:rsidR="00DE733E" w:rsidRDefault="00DE733E" w:rsidP="00DE733E"/>
    <w:p w14:paraId="4EFB18A2" w14:textId="77777777" w:rsidR="00DE733E" w:rsidRDefault="00DE733E" w:rsidP="00DE733E">
      <w:r>
        <w:rPr>
          <w:noProof/>
        </w:rPr>
        <w:lastRenderedPageBreak/>
        <w:drawing>
          <wp:inline distT="0" distB="0" distL="0" distR="0" wp14:anchorId="6045C402" wp14:editId="6F7D582A">
            <wp:extent cx="5915025" cy="4267200"/>
            <wp:effectExtent l="0" t="0" r="9525" b="0"/>
            <wp:docPr id="2" name="Picture 2" descr="cid:image013.jpg@01D5116A.F088A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id:image013.jpg@01D5116A.F088A430"/>
                    <pic:cNvPicPr>
                      <a:picLocks noChangeAspect="1" noChangeArrowheads="1"/>
                    </pic:cNvPicPr>
                  </pic:nvPicPr>
                  <pic:blipFill>
                    <a:blip r:embed="rId16" r:link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CE608" w14:textId="77777777" w:rsidR="00DE733E" w:rsidRDefault="00DE733E" w:rsidP="00DE733E">
      <w:pPr>
        <w:rPr>
          <w:color w:val="C00000"/>
        </w:rPr>
      </w:pPr>
    </w:p>
    <w:p w14:paraId="484178F4" w14:textId="64013660" w:rsidR="00DE733E" w:rsidRDefault="00DE733E" w:rsidP="00DE733E">
      <w:pPr>
        <w:rPr>
          <w:color w:val="000000" w:themeColor="text1"/>
        </w:rPr>
      </w:pPr>
      <w:r w:rsidRPr="00DE733E">
        <w:rPr>
          <w:color w:val="000000" w:themeColor="text1"/>
        </w:rPr>
        <w:t>Make any edits you might need and click save. That’s it!</w:t>
      </w:r>
    </w:p>
    <w:p w14:paraId="1D8FE030" w14:textId="339846B6" w:rsidR="00DE733E" w:rsidRDefault="00DE733E" w:rsidP="00DE733E">
      <w:pPr>
        <w:rPr>
          <w:color w:val="000000" w:themeColor="text1"/>
        </w:rPr>
      </w:pPr>
    </w:p>
    <w:p w14:paraId="73DD9393" w14:textId="4AB75BA7" w:rsidR="00DE733E" w:rsidRDefault="00DE733E" w:rsidP="00DE733E">
      <w:r>
        <w:rPr>
          <w:color w:val="000000" w:themeColor="text1"/>
        </w:rPr>
        <w:t>See sample badge on next page.</w:t>
      </w:r>
    </w:p>
    <w:p w14:paraId="12C9FD63" w14:textId="77777777" w:rsidR="00DE733E" w:rsidRDefault="00DE733E" w:rsidP="00DE733E"/>
    <w:p w14:paraId="6A0A8326" w14:textId="77777777" w:rsidR="00DE733E" w:rsidRDefault="00DE733E" w:rsidP="00DE733E">
      <w:r>
        <w:rPr>
          <w:noProof/>
        </w:rPr>
        <w:lastRenderedPageBreak/>
        <w:drawing>
          <wp:inline distT="0" distB="0" distL="0" distR="0" wp14:anchorId="36AC427D" wp14:editId="097F7960">
            <wp:extent cx="4095750" cy="4181475"/>
            <wp:effectExtent l="0" t="0" r="0" b="9525"/>
            <wp:docPr id="1" name="Picture 1" descr="cid:image020.jpg@01D5116A.F088A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id:image020.jpg@01D5116A.F088A430"/>
                    <pic:cNvPicPr>
                      <a:picLocks noChangeAspect="1" noChangeArrowheads="1"/>
                    </pic:cNvPicPr>
                  </pic:nvPicPr>
                  <pic:blipFill>
                    <a:blip r:embed="rId18" r:link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41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62DE2" w14:textId="77777777" w:rsidR="00DE733E" w:rsidRDefault="00DE733E" w:rsidP="00DE733E">
      <w:pPr>
        <w:rPr>
          <w:color w:val="FF0000"/>
        </w:rPr>
      </w:pPr>
    </w:p>
    <w:p w14:paraId="752B1236" w14:textId="77777777" w:rsidR="00DE733E" w:rsidRDefault="00DE733E" w:rsidP="00DE733E">
      <w:pPr>
        <w:rPr>
          <w:color w:val="FF0000"/>
        </w:rPr>
      </w:pPr>
    </w:p>
    <w:p w14:paraId="10669D07" w14:textId="04F91E04" w:rsidR="00DE733E" w:rsidRPr="00DE733E" w:rsidRDefault="00DE733E" w:rsidP="00DE733E">
      <w:pPr>
        <w:rPr>
          <w:color w:val="000000" w:themeColor="text1"/>
        </w:rPr>
      </w:pPr>
      <w:r w:rsidRPr="00DE733E">
        <w:rPr>
          <w:color w:val="000000" w:themeColor="text1"/>
          <w:u w:val="single"/>
        </w:rPr>
        <w:t>Note:</w:t>
      </w:r>
      <w:r w:rsidRPr="00DE733E">
        <w:rPr>
          <w:color w:val="000000" w:themeColor="text1"/>
        </w:rPr>
        <w:t xml:space="preserve"> If you already have a badge or template you have been using and it</w:t>
      </w:r>
      <w:r>
        <w:rPr>
          <w:color w:val="000000" w:themeColor="text1"/>
        </w:rPr>
        <w:t>'</w:t>
      </w:r>
      <w:r w:rsidRPr="00DE733E">
        <w:rPr>
          <w:color w:val="000000" w:themeColor="text1"/>
        </w:rPr>
        <w:t xml:space="preserve">s working out great for you, you don’t need to copy any of these templates, just keep your current one. </w:t>
      </w:r>
    </w:p>
    <w:p w14:paraId="4BA2CF50" w14:textId="77777777" w:rsidR="0050299A" w:rsidRDefault="0050299A"/>
    <w:sectPr w:rsidR="005029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E1tzQzMzQxNzFX0lEKTi0uzszPAykwrAUAFiXEISwAAAA="/>
  </w:docVars>
  <w:rsids>
    <w:rsidRoot w:val="00DE733E"/>
    <w:rsid w:val="0050299A"/>
    <w:rsid w:val="00DE7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F67CC"/>
  <w15:chartTrackingRefBased/>
  <w15:docId w15:val="{81F7BE79-742A-480E-9250-4358CB455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33E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733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73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9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cid:image009.jpg@01D5116A.F088A430" TargetMode="External"/><Relationship Id="rId18" Type="http://schemas.openxmlformats.org/officeDocument/2006/relationships/image" Target="media/image8.jpe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cid:image003.png@01D51169.7F1A83A0" TargetMode="External"/><Relationship Id="rId12" Type="http://schemas.openxmlformats.org/officeDocument/2006/relationships/image" Target="media/image5.jpeg"/><Relationship Id="rId17" Type="http://schemas.openxmlformats.org/officeDocument/2006/relationships/image" Target="cid:image013.jpg@01D5116A.F088A430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7.jpe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cid:image007.jpg@01D5116A.F088A430" TargetMode="External"/><Relationship Id="rId5" Type="http://schemas.openxmlformats.org/officeDocument/2006/relationships/image" Target="cid:image002.jpg@01D5116A.F088A430" TargetMode="External"/><Relationship Id="rId15" Type="http://schemas.openxmlformats.org/officeDocument/2006/relationships/image" Target="cid:image011.jpg@01D5116A.F088A430" TargetMode="External"/><Relationship Id="rId10" Type="http://schemas.openxmlformats.org/officeDocument/2006/relationships/image" Target="media/image4.jpeg"/><Relationship Id="rId19" Type="http://schemas.openxmlformats.org/officeDocument/2006/relationships/image" Target="cid:image020.jpg@01D5116A.F088A430" TargetMode="External"/><Relationship Id="rId4" Type="http://schemas.openxmlformats.org/officeDocument/2006/relationships/image" Target="media/image1.jpeg"/><Relationship Id="rId9" Type="http://schemas.openxmlformats.org/officeDocument/2006/relationships/image" Target="cid:image005.jpg@01D5116A.F088A430" TargetMode="Externa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Kosar</dc:creator>
  <cp:keywords/>
  <dc:description/>
  <cp:lastModifiedBy>Patricia Kosar</cp:lastModifiedBy>
  <cp:revision>1</cp:revision>
  <dcterms:created xsi:type="dcterms:W3CDTF">2019-06-03T19:42:00Z</dcterms:created>
  <dcterms:modified xsi:type="dcterms:W3CDTF">2019-06-03T19:52:00Z</dcterms:modified>
</cp:coreProperties>
</file>